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0140C" w14:textId="77777777" w:rsidR="00ED73CF" w:rsidRPr="00DA5F24" w:rsidRDefault="00ED73CF" w:rsidP="00D40E8F">
      <w:pPr>
        <w:rPr>
          <w:rFonts w:ascii="Arial" w:hAnsi="Arial" w:cs="Arial"/>
          <w:b/>
          <w:bCs/>
          <w:color w:val="000000"/>
          <w:sz w:val="28"/>
          <w:szCs w:val="28"/>
          <w:u w:val="double"/>
          <w:bdr w:val="none" w:sz="0" w:space="0" w:color="auto" w:frame="1"/>
        </w:rPr>
      </w:pPr>
    </w:p>
    <w:p w14:paraId="2A1FED56" w14:textId="77777777" w:rsidR="00ED73CF" w:rsidRPr="00B75CF2" w:rsidRDefault="00ED73CF" w:rsidP="00D40E8F">
      <w:pPr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</w:pPr>
    </w:p>
    <w:p w14:paraId="7A128B3A" w14:textId="47E36144" w:rsidR="00826159" w:rsidRPr="00B75CF2" w:rsidRDefault="00CC3891" w:rsidP="00D40E8F">
      <w:pPr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</w:pPr>
      <w:r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>Project</w:t>
      </w:r>
      <w:r w:rsidR="00AA0B71"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 - HTML </w:t>
      </w:r>
      <w:r w:rsidR="00FA3638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, </w:t>
      </w:r>
      <w:r w:rsidR="00AA0B71"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>CSS</w:t>
      </w:r>
      <w:r w:rsidR="00FA3638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 and JavaScript</w:t>
      </w:r>
    </w:p>
    <w:p w14:paraId="20962CE3" w14:textId="77777777" w:rsidR="00AA0B71" w:rsidRPr="00B75CF2" w:rsidRDefault="00AA0B71" w:rsidP="00D40E8F">
      <w:pPr>
        <w:rPr>
          <w:rFonts w:ascii="Arial" w:hAnsi="Arial" w:cs="Arial"/>
          <w:b/>
          <w:sz w:val="28"/>
          <w:szCs w:val="28"/>
          <w:u w:val="single"/>
        </w:rPr>
      </w:pPr>
    </w:p>
    <w:p w14:paraId="275CEE02" w14:textId="77777777" w:rsidR="00EB4F91" w:rsidRDefault="0050648B" w:rsidP="00D40E8F">
      <w:pPr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b/>
          <w:sz w:val="28"/>
          <w:szCs w:val="28"/>
        </w:rPr>
        <w:t>Page</w:t>
      </w:r>
      <w:r w:rsidR="00D40E8F" w:rsidRPr="00B75CF2">
        <w:rPr>
          <w:rFonts w:ascii="Arial" w:hAnsi="Arial" w:cs="Arial"/>
          <w:b/>
          <w:sz w:val="28"/>
          <w:szCs w:val="28"/>
        </w:rPr>
        <w:t xml:space="preserve"> </w:t>
      </w:r>
      <w:r w:rsidRPr="00B75CF2">
        <w:rPr>
          <w:rFonts w:ascii="Arial" w:hAnsi="Arial" w:cs="Arial"/>
          <w:b/>
          <w:sz w:val="28"/>
          <w:szCs w:val="28"/>
        </w:rPr>
        <w:t>Link</w:t>
      </w:r>
      <w:r w:rsidR="00D40E8F" w:rsidRPr="00B75CF2">
        <w:rPr>
          <w:rFonts w:ascii="Arial" w:hAnsi="Arial" w:cs="Arial"/>
          <w:b/>
          <w:sz w:val="28"/>
          <w:szCs w:val="28"/>
        </w:rPr>
        <w:t>:</w:t>
      </w:r>
      <w:r w:rsidR="00D40E8F" w:rsidRPr="00B75CF2">
        <w:rPr>
          <w:rFonts w:ascii="Arial" w:hAnsi="Arial" w:cs="Arial"/>
          <w:sz w:val="28"/>
          <w:szCs w:val="28"/>
        </w:rPr>
        <w:t xml:space="preserve">  </w:t>
      </w:r>
    </w:p>
    <w:p w14:paraId="643FAD6F" w14:textId="4CCDCD2A" w:rsidR="00EB4F91" w:rsidRDefault="00B3073E" w:rsidP="00D40E8F">
      <w:pPr>
        <w:pStyle w:val="ListParagraph"/>
        <w:numPr>
          <w:ilvl w:val="0"/>
          <w:numId w:val="1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me</w:t>
      </w:r>
      <w:r w:rsidR="00EB4F91">
        <w:rPr>
          <w:rFonts w:ascii="Arial" w:hAnsi="Arial" w:cs="Arial"/>
          <w:sz w:val="28"/>
          <w:szCs w:val="28"/>
        </w:rPr>
        <w:t>.html</w:t>
      </w:r>
    </w:p>
    <w:p w14:paraId="324EF2D1" w14:textId="684B5746" w:rsidR="00F03FA5" w:rsidRDefault="00F03FA5" w:rsidP="00F03FA5">
      <w:pPr>
        <w:pStyle w:val="ListParagraph"/>
      </w:pPr>
      <w:hyperlink r:id="rId5" w:history="1">
        <w:r w:rsidRPr="0054250F">
          <w:rPr>
            <w:rStyle w:val="Hyperlink"/>
          </w:rPr>
          <w:t>https://github.com/2023-Fall-ITC-5103-0NC/final-project-official-srv-modak/blob/main/Html/home.html</w:t>
        </w:r>
      </w:hyperlink>
    </w:p>
    <w:p w14:paraId="2A5C5A61" w14:textId="77777777" w:rsidR="00F03FA5" w:rsidRPr="00F15ED1" w:rsidRDefault="00F03FA5" w:rsidP="00F03FA5">
      <w:pPr>
        <w:pStyle w:val="ListParagraph"/>
      </w:pPr>
    </w:p>
    <w:p w14:paraId="21F07B1C" w14:textId="4D0AD8AF" w:rsidR="00587771" w:rsidRDefault="00F15ED1" w:rsidP="00587771">
      <w:pPr>
        <w:pStyle w:val="ListParagraph"/>
        <w:numPr>
          <w:ilvl w:val="0"/>
          <w:numId w:val="1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ignup</w:t>
      </w:r>
      <w:r w:rsidR="00EB4F91" w:rsidRPr="00EB4F91">
        <w:rPr>
          <w:rFonts w:ascii="Arial" w:hAnsi="Arial" w:cs="Arial"/>
          <w:sz w:val="28"/>
          <w:szCs w:val="28"/>
        </w:rPr>
        <w:t>.html</w:t>
      </w:r>
    </w:p>
    <w:p w14:paraId="570996AF" w14:textId="4FFBFE06" w:rsidR="00F03FA5" w:rsidRDefault="00F03FA5" w:rsidP="00587771">
      <w:pPr>
        <w:pStyle w:val="ListParagraph"/>
        <w:rPr>
          <w:rFonts w:ascii="Arial" w:hAnsi="Arial" w:cs="Arial"/>
          <w:sz w:val="28"/>
          <w:szCs w:val="28"/>
        </w:rPr>
      </w:pPr>
      <w:hyperlink r:id="rId6" w:history="1">
        <w:r w:rsidRPr="0054250F">
          <w:rPr>
            <w:rStyle w:val="Hyperlink"/>
            <w:rFonts w:ascii="Arial" w:hAnsi="Arial" w:cs="Arial"/>
            <w:sz w:val="28"/>
            <w:szCs w:val="28"/>
          </w:rPr>
          <w:t>https://github.com/2023-Fall-ITC-5103-0NC/final-project-official-srv-modak/blob/main/Html/signup.html</w:t>
        </w:r>
      </w:hyperlink>
    </w:p>
    <w:p w14:paraId="63D7C0D1" w14:textId="77777777" w:rsidR="00F03FA5" w:rsidRDefault="00F03FA5" w:rsidP="00587771">
      <w:pPr>
        <w:pStyle w:val="ListParagraph"/>
        <w:rPr>
          <w:rFonts w:ascii="Arial" w:hAnsi="Arial" w:cs="Arial"/>
          <w:sz w:val="28"/>
          <w:szCs w:val="28"/>
        </w:rPr>
      </w:pPr>
    </w:p>
    <w:p w14:paraId="5CC438A6" w14:textId="3A64A95C" w:rsidR="00F03FA5" w:rsidRDefault="00F03FA5" w:rsidP="00F03FA5">
      <w:pPr>
        <w:pStyle w:val="ListParagraph"/>
        <w:numPr>
          <w:ilvl w:val="0"/>
          <w:numId w:val="1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ogin.html</w:t>
      </w:r>
    </w:p>
    <w:p w14:paraId="7C904B1C" w14:textId="230FECE2" w:rsidR="00F03FA5" w:rsidRDefault="00F03FA5" w:rsidP="00F03FA5">
      <w:pPr>
        <w:pStyle w:val="ListParagraph"/>
        <w:rPr>
          <w:rFonts w:ascii="Arial" w:hAnsi="Arial" w:cs="Arial"/>
          <w:sz w:val="28"/>
          <w:szCs w:val="28"/>
        </w:rPr>
      </w:pPr>
      <w:hyperlink r:id="rId7" w:history="1">
        <w:r w:rsidRPr="0054250F">
          <w:rPr>
            <w:rStyle w:val="Hyperlink"/>
            <w:rFonts w:ascii="Arial" w:hAnsi="Arial" w:cs="Arial"/>
            <w:sz w:val="28"/>
            <w:szCs w:val="28"/>
          </w:rPr>
          <w:t>https://github.com/2023-Fall-ITC-5103-0NC/final-project-official-srv-modak/blob/main/Html/login.html</w:t>
        </w:r>
      </w:hyperlink>
    </w:p>
    <w:p w14:paraId="7904EA1C" w14:textId="77777777" w:rsidR="00F03FA5" w:rsidRPr="00F03FA5" w:rsidRDefault="00F03FA5" w:rsidP="00F03FA5">
      <w:pPr>
        <w:pStyle w:val="ListParagraph"/>
        <w:rPr>
          <w:rFonts w:ascii="Arial" w:hAnsi="Arial" w:cs="Arial"/>
          <w:sz w:val="28"/>
          <w:szCs w:val="28"/>
        </w:rPr>
      </w:pPr>
    </w:p>
    <w:p w14:paraId="652D37F4" w14:textId="52D36E6D" w:rsidR="00B53800" w:rsidRDefault="00B53800" w:rsidP="00F03FA5">
      <w:pPr>
        <w:pStyle w:val="ListParagraph"/>
        <w:numPr>
          <w:ilvl w:val="0"/>
          <w:numId w:val="1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booking.html</w:t>
      </w:r>
    </w:p>
    <w:p w14:paraId="46B3BA5C" w14:textId="2BA7668D" w:rsidR="00F03FA5" w:rsidRDefault="00B53800" w:rsidP="00B53800">
      <w:pPr>
        <w:pStyle w:val="ListParagraph"/>
        <w:rPr>
          <w:rFonts w:ascii="Arial" w:hAnsi="Arial" w:cs="Arial"/>
          <w:sz w:val="28"/>
          <w:szCs w:val="28"/>
        </w:rPr>
      </w:pPr>
      <w:hyperlink r:id="rId8" w:history="1">
        <w:r w:rsidRPr="0054250F">
          <w:rPr>
            <w:rStyle w:val="Hyperlink"/>
            <w:rFonts w:ascii="Arial" w:hAnsi="Arial" w:cs="Arial"/>
            <w:sz w:val="28"/>
            <w:szCs w:val="28"/>
          </w:rPr>
          <w:t>https://github.com/2023-Fall-ITC-5103-0NC/final-project-official-srv-modak/blob/main/Html/booking.html</w:t>
        </w:r>
      </w:hyperlink>
    </w:p>
    <w:p w14:paraId="4F70CBB1" w14:textId="77777777" w:rsidR="00F03FA5" w:rsidRDefault="00F03FA5" w:rsidP="00F03FA5">
      <w:pPr>
        <w:pStyle w:val="ListParagraph"/>
        <w:rPr>
          <w:rFonts w:ascii="Arial" w:hAnsi="Arial" w:cs="Arial"/>
          <w:sz w:val="28"/>
          <w:szCs w:val="28"/>
        </w:rPr>
      </w:pPr>
    </w:p>
    <w:p w14:paraId="75C48956" w14:textId="34FF718B" w:rsidR="00D40E8F" w:rsidRPr="00587771" w:rsidRDefault="00D40E8F" w:rsidP="00F03FA5">
      <w:pPr>
        <w:pStyle w:val="ListParagraph"/>
        <w:rPr>
          <w:rFonts w:ascii="Arial" w:hAnsi="Arial" w:cs="Arial"/>
          <w:sz w:val="28"/>
          <w:szCs w:val="28"/>
        </w:rPr>
      </w:pPr>
      <w:r w:rsidRPr="00587771">
        <w:rPr>
          <w:rFonts w:ascii="Arial" w:hAnsi="Arial" w:cs="Arial"/>
          <w:sz w:val="28"/>
          <w:szCs w:val="28"/>
        </w:rPr>
        <w:t>_______________________________________________________</w:t>
      </w:r>
    </w:p>
    <w:p w14:paraId="63575313" w14:textId="0F4EA0A9" w:rsidR="00107613" w:rsidRPr="00587771" w:rsidRDefault="0050648B" w:rsidP="00D40E8F">
      <w:pPr>
        <w:rPr>
          <w:rFonts w:ascii="Arial" w:hAnsi="Arial" w:cs="Arial"/>
          <w:b/>
          <w:bCs/>
          <w:sz w:val="28"/>
          <w:szCs w:val="28"/>
        </w:rPr>
      </w:pPr>
      <w:r w:rsidRPr="00587771">
        <w:rPr>
          <w:rFonts w:ascii="Arial" w:hAnsi="Arial" w:cs="Arial"/>
          <w:b/>
          <w:bCs/>
          <w:sz w:val="28"/>
          <w:szCs w:val="28"/>
        </w:rPr>
        <w:t>Page Description:</w:t>
      </w:r>
      <w:r w:rsidR="00A97187" w:rsidRPr="00587771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0EB89074" w14:textId="4EF5E6B9" w:rsidR="00A84266" w:rsidRDefault="00B53800" w:rsidP="00EB4F91">
      <w:pPr>
        <w:pStyle w:val="ListParagraph"/>
        <w:numPr>
          <w:ilvl w:val="0"/>
          <w:numId w:val="1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Home</w:t>
      </w:r>
    </w:p>
    <w:p w14:paraId="213309E8" w14:textId="589682E7" w:rsidR="00B53800" w:rsidRDefault="00B53800" w:rsidP="00B53800">
      <w:pPr>
        <w:pStyle w:val="ListParagraph"/>
        <w:numPr>
          <w:ilvl w:val="1"/>
          <w:numId w:val="1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is is the entry page of the website.</w:t>
      </w:r>
    </w:p>
    <w:p w14:paraId="2E2190FF" w14:textId="122BDCFE" w:rsidR="00B53800" w:rsidRDefault="00B53800" w:rsidP="00B53800">
      <w:pPr>
        <w:pStyle w:val="ListParagraph"/>
        <w:numPr>
          <w:ilvl w:val="1"/>
          <w:numId w:val="1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t provides links to all the services and login and signup options.</w:t>
      </w:r>
    </w:p>
    <w:p w14:paraId="53411312" w14:textId="5C2AF567" w:rsidR="00587771" w:rsidRDefault="00B53800" w:rsidP="00B53800">
      <w:pPr>
        <w:pStyle w:val="ListParagraph"/>
        <w:numPr>
          <w:ilvl w:val="0"/>
          <w:numId w:val="1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booking</w:t>
      </w:r>
      <w:r w:rsidR="00A84266">
        <w:rPr>
          <w:rFonts w:ascii="Arial" w:hAnsi="Arial" w:cs="Arial"/>
          <w:sz w:val="28"/>
          <w:szCs w:val="28"/>
        </w:rPr>
        <w:t>.htm</w:t>
      </w:r>
      <w:r>
        <w:rPr>
          <w:rFonts w:ascii="Arial" w:hAnsi="Arial" w:cs="Arial"/>
          <w:sz w:val="28"/>
          <w:szCs w:val="28"/>
        </w:rPr>
        <w:t>l</w:t>
      </w:r>
    </w:p>
    <w:p w14:paraId="0A9A2BF1" w14:textId="6B69A91C" w:rsidR="00B53800" w:rsidRDefault="00B53800" w:rsidP="00B53800">
      <w:pPr>
        <w:pStyle w:val="ListParagraph"/>
        <w:numPr>
          <w:ilvl w:val="1"/>
          <w:numId w:val="1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is page provides the form to book the services as needed.</w:t>
      </w:r>
    </w:p>
    <w:p w14:paraId="67C12640" w14:textId="29507C62" w:rsidR="00B53800" w:rsidRDefault="00B53800" w:rsidP="00B53800">
      <w:pPr>
        <w:pStyle w:val="ListParagraph"/>
        <w:numPr>
          <w:ilvl w:val="0"/>
          <w:numId w:val="1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ogin.html</w:t>
      </w:r>
    </w:p>
    <w:p w14:paraId="69406C95" w14:textId="0687BA6F" w:rsidR="00B53800" w:rsidRDefault="00B53800" w:rsidP="00B53800">
      <w:pPr>
        <w:pStyle w:val="ListParagraph"/>
        <w:numPr>
          <w:ilvl w:val="1"/>
          <w:numId w:val="1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is page provides form for the user to login</w:t>
      </w:r>
    </w:p>
    <w:p w14:paraId="6BE4032A" w14:textId="2AFFF294" w:rsidR="00B53800" w:rsidRDefault="00B53800" w:rsidP="00B53800">
      <w:pPr>
        <w:pStyle w:val="ListParagraph"/>
        <w:numPr>
          <w:ilvl w:val="0"/>
          <w:numId w:val="1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ignup.html</w:t>
      </w:r>
    </w:p>
    <w:p w14:paraId="3C34A751" w14:textId="5DF74A67" w:rsidR="00B53800" w:rsidRPr="004762E4" w:rsidRDefault="00B53800" w:rsidP="004762E4">
      <w:pPr>
        <w:pStyle w:val="ListParagraph"/>
        <w:numPr>
          <w:ilvl w:val="1"/>
          <w:numId w:val="17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is is to register a new user.</w:t>
      </w:r>
    </w:p>
    <w:p w14:paraId="4815776D" w14:textId="77777777" w:rsidR="00587771" w:rsidRDefault="00587771" w:rsidP="00587771">
      <w:pPr>
        <w:rPr>
          <w:rFonts w:ascii="Arial" w:hAnsi="Arial" w:cs="Arial"/>
          <w:sz w:val="28"/>
          <w:szCs w:val="28"/>
        </w:rPr>
      </w:pPr>
    </w:p>
    <w:p w14:paraId="078078AB" w14:textId="77777777" w:rsidR="00587771" w:rsidRPr="00587771" w:rsidRDefault="00587771" w:rsidP="00587771">
      <w:pPr>
        <w:rPr>
          <w:rFonts w:ascii="Arial" w:hAnsi="Arial" w:cs="Arial"/>
          <w:sz w:val="28"/>
          <w:szCs w:val="28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7088"/>
        <w:gridCol w:w="1682"/>
        <w:gridCol w:w="19"/>
      </w:tblGrid>
      <w:tr w:rsidR="00AB6B3A" w:rsidRPr="00B75CF2" w14:paraId="657446A5" w14:textId="77777777" w:rsidTr="00F90DC7">
        <w:trPr>
          <w:trHeight w:val="542"/>
        </w:trPr>
        <w:tc>
          <w:tcPr>
            <w:tcW w:w="1696" w:type="dxa"/>
          </w:tcPr>
          <w:p w14:paraId="1D4E9D78" w14:textId="63AD6689" w:rsidR="00AB6B3A" w:rsidRPr="00B75CF2" w:rsidRDefault="00AB6B3A" w:rsidP="0050648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color w:val="000000"/>
                <w:sz w:val="28"/>
                <w:szCs w:val="28"/>
              </w:rPr>
              <w:t>Feature</w:t>
            </w:r>
            <w:r w:rsidR="00CC3891" w:rsidRPr="00B75CF2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 #1</w:t>
            </w:r>
          </w:p>
        </w:tc>
        <w:tc>
          <w:tcPr>
            <w:tcW w:w="7088" w:type="dxa"/>
          </w:tcPr>
          <w:p w14:paraId="6BFBCCD3" w14:textId="11C761B5" w:rsidR="00AB6B3A" w:rsidRPr="00B75CF2" w:rsidRDefault="00C32DA4" w:rsidP="00BA436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Description </w:t>
            </w:r>
          </w:p>
        </w:tc>
        <w:tc>
          <w:tcPr>
            <w:tcW w:w="1701" w:type="dxa"/>
            <w:gridSpan w:val="2"/>
          </w:tcPr>
          <w:p w14:paraId="3A518BFD" w14:textId="0543BA18" w:rsidR="00AB6B3A" w:rsidRPr="00B75CF2" w:rsidRDefault="00C32DA4" w:rsidP="00BA436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</w:t>
            </w:r>
            <w:r w:rsidR="00A84266">
              <w:rPr>
                <w:rFonts w:ascii="Arial" w:hAnsi="Arial" w:cs="Arial"/>
                <w:b/>
                <w:sz w:val="28"/>
                <w:szCs w:val="28"/>
              </w:rPr>
              <w:t>2</w:t>
            </w:r>
            <w:r w:rsidR="00254821">
              <w:rPr>
                <w:rFonts w:ascii="Arial" w:hAnsi="Arial" w:cs="Arial"/>
                <w:b/>
                <w:sz w:val="28"/>
                <w:szCs w:val="28"/>
              </w:rPr>
              <w:t>6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AB6B3A" w:rsidRPr="00B75CF2">
              <w:rPr>
                <w:rFonts w:ascii="Arial" w:hAnsi="Arial" w:cs="Arial"/>
                <w:b/>
                <w:sz w:val="28"/>
                <w:szCs w:val="28"/>
              </w:rPr>
              <w:t>/</w:t>
            </w:r>
            <w:r w:rsidR="003D3A6A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="009527FB" w:rsidRPr="00B75CF2">
              <w:rPr>
                <w:rFonts w:ascii="Arial" w:hAnsi="Arial" w:cs="Arial"/>
                <w:b/>
                <w:sz w:val="28"/>
                <w:szCs w:val="28"/>
              </w:rPr>
              <w:t>0</w:t>
            </w:r>
          </w:p>
        </w:tc>
      </w:tr>
      <w:tr w:rsidR="00AB6B3A" w:rsidRPr="00B75CF2" w14:paraId="31EC8CF6" w14:textId="77777777" w:rsidTr="00F90DC7">
        <w:trPr>
          <w:gridAfter w:val="1"/>
          <w:wAfter w:w="19" w:type="dxa"/>
          <w:trHeight w:val="4519"/>
        </w:trPr>
        <w:tc>
          <w:tcPr>
            <w:tcW w:w="1696" w:type="dxa"/>
          </w:tcPr>
          <w:p w14:paraId="49D3F03F" w14:textId="48483EF2" w:rsidR="00AB6B3A" w:rsidRPr="00B75CF2" w:rsidRDefault="0050648B" w:rsidP="00AB6B3A">
            <w:p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1        /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>1</w:t>
            </w:r>
            <w:r w:rsidR="00826159" w:rsidRPr="00B75CF2">
              <w:rPr>
                <w:rFonts w:ascii="Arial" w:hAnsi="Arial" w:cs="Arial"/>
                <w:b/>
                <w:sz w:val="28"/>
                <w:szCs w:val="28"/>
              </w:rPr>
              <w:t>2</w:t>
            </w:r>
          </w:p>
          <w:p w14:paraId="38C70AB3" w14:textId="275B426D" w:rsidR="00AB6B3A" w:rsidRPr="00B75CF2" w:rsidRDefault="00AB6B3A" w:rsidP="00BA4362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088" w:type="dxa"/>
          </w:tcPr>
          <w:p w14:paraId="2E6E87E3" w14:textId="77777777" w:rsidR="00AB6B3A" w:rsidRPr="00B75CF2" w:rsidRDefault="00AB6B3A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Professional, clean and marketabl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615FCEED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read content</w:t>
            </w:r>
          </w:p>
          <w:p w14:paraId="33925488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omplimentary colors</w:t>
            </w:r>
          </w:p>
          <w:p w14:paraId="0FC1B79B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Simple, clean design</w:t>
            </w:r>
          </w:p>
          <w:p w14:paraId="15AD72C1" w14:textId="77777777" w:rsidR="00AB6B3A" w:rsidRPr="00B75CF2" w:rsidRDefault="00AB6B3A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Easy to navigate / Usability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3A18077E" w14:textId="77777777" w:rsidR="00AB6B3A" w:rsidRPr="00B75CF2" w:rsidRDefault="00AB6B3A" w:rsidP="008B6028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understand navigation</w:t>
            </w:r>
          </w:p>
          <w:p w14:paraId="46E43B26" w14:textId="77777777" w:rsidR="00AB6B3A" w:rsidRPr="00B75CF2" w:rsidRDefault="00AB6B3A" w:rsidP="008B6028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locate anything</w:t>
            </w:r>
          </w:p>
          <w:p w14:paraId="3CBDFA7F" w14:textId="77777777" w:rsidR="00AB6B3A" w:rsidRPr="00B75CF2" w:rsidRDefault="00AB6B3A" w:rsidP="008B6028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Understandable page flow</w:t>
            </w:r>
          </w:p>
          <w:p w14:paraId="2ABE33C6" w14:textId="791BFECE" w:rsidR="00C32DA4" w:rsidRPr="00B75CF2" w:rsidRDefault="00E47B9B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Appealing </w:t>
            </w:r>
            <w:r w:rsidR="008B6028" w:rsidRPr="00B75CF2">
              <w:rPr>
                <w:rFonts w:ascii="Arial" w:hAnsi="Arial" w:cs="Arial"/>
                <w:sz w:val="28"/>
                <w:szCs w:val="28"/>
              </w:rPr>
              <w:t>Page</w:t>
            </w:r>
            <w:r w:rsidR="00AB6B3A" w:rsidRPr="00B75CF2">
              <w:rPr>
                <w:rFonts w:ascii="Arial" w:hAnsi="Arial" w:cs="Arial"/>
                <w:sz w:val="28"/>
                <w:szCs w:val="28"/>
              </w:rPr>
              <w:t xml:space="preserve"> layout </w:t>
            </w:r>
            <w:r w:rsidR="00AB6B3A"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3E8B1C42" w14:textId="77777777" w:rsidR="009527FB" w:rsidRPr="00B75CF2" w:rsidRDefault="00AB6B3A" w:rsidP="00ED1BB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Relevant content/images (not lorem ipsum)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133F4426" w14:textId="3AD5FE57" w:rsidR="008B6028" w:rsidRPr="00B75CF2" w:rsidRDefault="00AB6B3A" w:rsidP="00ED1BB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Professionalism and functionality </w:t>
            </w:r>
            <w:r w:rsidR="008B6028" w:rsidRPr="00B75CF2">
              <w:rPr>
                <w:rFonts w:ascii="Arial" w:hAnsi="Arial" w:cs="Arial"/>
                <w:sz w:val="28"/>
                <w:szCs w:val="28"/>
              </w:rPr>
              <w:t>(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>4)</w:t>
            </w:r>
          </w:p>
          <w:p w14:paraId="2DF59368" w14:textId="6199B256" w:rsidR="003163A8" w:rsidRPr="00B75CF2" w:rsidRDefault="003163A8" w:rsidP="008B6028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It works as designed </w:t>
            </w:r>
          </w:p>
          <w:p w14:paraId="533314F7" w14:textId="082DF7DA" w:rsidR="008B6028" w:rsidRPr="00B75CF2" w:rsidRDefault="003163A8" w:rsidP="009527FB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color w:val="444444"/>
                <w:sz w:val="28"/>
                <w:szCs w:val="28"/>
                <w:shd w:val="clear" w:color="auto" w:fill="FFFFFF"/>
              </w:rPr>
              <w:t>Code is well organized. Code is spaced out, tabbed and commented.</w:t>
            </w:r>
            <w:r w:rsidRPr="00B75CF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  <w:tc>
          <w:tcPr>
            <w:tcW w:w="1682" w:type="dxa"/>
          </w:tcPr>
          <w:p w14:paraId="621DF27D" w14:textId="547B992A" w:rsidR="00AB6B3A" w:rsidRPr="00B75CF2" w:rsidRDefault="00A97187" w:rsidP="009527FB">
            <w:pPr>
              <w:pStyle w:val="ListParagraph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1</w:t>
            </w:r>
            <w:r w:rsidR="00254821">
              <w:rPr>
                <w:rFonts w:ascii="Arial" w:hAnsi="Arial" w:cs="Arial"/>
                <w:b/>
                <w:sz w:val="28"/>
                <w:szCs w:val="28"/>
              </w:rPr>
              <w:t>1</w:t>
            </w:r>
            <w:r w:rsidR="00A84266">
              <w:rPr>
                <w:rFonts w:ascii="Arial" w:hAnsi="Arial" w:cs="Arial"/>
                <w:b/>
                <w:sz w:val="28"/>
                <w:szCs w:val="28"/>
              </w:rPr>
              <w:t>/12</w:t>
            </w:r>
          </w:p>
        </w:tc>
      </w:tr>
      <w:tr w:rsidR="00AB6B3A" w:rsidRPr="00B75CF2" w14:paraId="4B988AF5" w14:textId="77777777" w:rsidTr="00F90DC7">
        <w:trPr>
          <w:gridAfter w:val="1"/>
          <w:wAfter w:w="19" w:type="dxa"/>
          <w:trHeight w:val="1395"/>
        </w:trPr>
        <w:tc>
          <w:tcPr>
            <w:tcW w:w="1696" w:type="dxa"/>
          </w:tcPr>
          <w:p w14:paraId="61743F41" w14:textId="1F00A5CA" w:rsidR="00AB6B3A" w:rsidRPr="00B75CF2" w:rsidRDefault="00AB6B3A" w:rsidP="00AB6B3A">
            <w:p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2</w:t>
            </w:r>
            <w:r w:rsidR="00C32DA4"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/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826159" w:rsidRPr="00B75CF2">
              <w:rPr>
                <w:rFonts w:ascii="Arial" w:hAnsi="Arial" w:cs="Arial"/>
                <w:b/>
                <w:sz w:val="28"/>
                <w:szCs w:val="28"/>
              </w:rPr>
              <w:t>12</w:t>
            </w:r>
          </w:p>
          <w:p w14:paraId="28A845DA" w14:textId="77777777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088" w:type="dxa"/>
          </w:tcPr>
          <w:p w14:paraId="7FE15438" w14:textId="226A8285" w:rsidR="00107613" w:rsidRPr="00B75CF2" w:rsidRDefault="00107613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Cross-browser compatibl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0013FA15" w14:textId="77777777" w:rsidR="00AB6B3A" w:rsidRPr="00B75CF2" w:rsidRDefault="003163A8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Responsiv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</w:t>
            </w:r>
            <w:r w:rsidR="0050648B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)</w:t>
            </w:r>
          </w:p>
          <w:p w14:paraId="2F00180B" w14:textId="77777777" w:rsidR="0050648B" w:rsidRPr="00B75CF2" w:rsidRDefault="0050648B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Accessibility (2)</w:t>
            </w:r>
          </w:p>
          <w:p w14:paraId="31A729C0" w14:textId="77777777" w:rsidR="00826159" w:rsidRPr="00B75CF2" w:rsidRDefault="00826159" w:rsidP="00826159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Robustness and efficiency (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5)</w:t>
            </w:r>
          </w:p>
          <w:p w14:paraId="74F976B9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lear, efficient coding</w:t>
            </w:r>
          </w:p>
          <w:p w14:paraId="214C9E74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perly structured and maintainable</w:t>
            </w:r>
          </w:p>
          <w:p w14:paraId="13679CBD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color w:val="444444"/>
                <w:sz w:val="28"/>
                <w:szCs w:val="28"/>
                <w:shd w:val="clear" w:color="auto" w:fill="FFFFFF"/>
              </w:rPr>
              <w:t>No W3C validation errors.</w:t>
            </w:r>
          </w:p>
          <w:p w14:paraId="5A8C8AA5" w14:textId="2D5A9C61" w:rsidR="00826159" w:rsidRPr="00B75CF2" w:rsidRDefault="00826159" w:rsidP="009527FB">
            <w:pPr>
              <w:pStyle w:val="ListParagraph"/>
              <w:numPr>
                <w:ilvl w:val="1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Valid HTML and CSS</w:t>
            </w:r>
          </w:p>
        </w:tc>
        <w:tc>
          <w:tcPr>
            <w:tcW w:w="1682" w:type="dxa"/>
          </w:tcPr>
          <w:p w14:paraId="103E92F5" w14:textId="030424A2" w:rsidR="00AB6B3A" w:rsidRPr="00B75CF2" w:rsidRDefault="00BF3B6D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1</w:t>
            </w:r>
            <w:r w:rsidR="004762E4">
              <w:rPr>
                <w:rFonts w:ascii="Arial" w:hAnsi="Arial" w:cs="Arial"/>
                <w:b/>
                <w:sz w:val="28"/>
                <w:szCs w:val="28"/>
              </w:rPr>
              <w:t>2/</w:t>
            </w:r>
            <w:r w:rsidR="00A84266">
              <w:rPr>
                <w:rFonts w:ascii="Arial" w:hAnsi="Arial" w:cs="Arial"/>
                <w:b/>
                <w:sz w:val="28"/>
                <w:szCs w:val="28"/>
              </w:rPr>
              <w:t>12</w:t>
            </w:r>
          </w:p>
        </w:tc>
      </w:tr>
      <w:tr w:rsidR="00AB6B3A" w:rsidRPr="00B75CF2" w14:paraId="1EE9D59B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</w:tcPr>
          <w:p w14:paraId="1E594340" w14:textId="64E21584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Tier </w:t>
            </w:r>
            <w:r w:rsidR="00AA0B71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/6</w:t>
            </w:r>
          </w:p>
        </w:tc>
        <w:tc>
          <w:tcPr>
            <w:tcW w:w="7088" w:type="dxa"/>
          </w:tcPr>
          <w:p w14:paraId="2BD40F27" w14:textId="77777777" w:rsidR="00AB6B3A" w:rsidRPr="00B75CF2" w:rsidRDefault="00AB6B3A" w:rsidP="00AB6B3A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Independent initiative (going beyond what has been covered in the course/program)</w:t>
            </w:r>
          </w:p>
          <w:p w14:paraId="5F584099" w14:textId="77777777" w:rsidR="00826159" w:rsidRPr="00B75CF2" w:rsidRDefault="00826159" w:rsidP="00826159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  <w:p w14:paraId="6175AEFD" w14:textId="01561B0C" w:rsidR="00826159" w:rsidRPr="00B75CF2" w:rsidRDefault="00826159" w:rsidP="00826159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82" w:type="dxa"/>
          </w:tcPr>
          <w:p w14:paraId="6FE42845" w14:textId="3BA9B303" w:rsidR="00AB6B3A" w:rsidRPr="00B75CF2" w:rsidRDefault="004762E4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5</w:t>
            </w:r>
            <w:r w:rsidR="00A84266">
              <w:rPr>
                <w:rFonts w:ascii="Arial" w:hAnsi="Arial" w:cs="Arial"/>
                <w:b/>
                <w:sz w:val="28"/>
                <w:szCs w:val="28"/>
              </w:rPr>
              <w:t>/6</w:t>
            </w:r>
          </w:p>
        </w:tc>
      </w:tr>
      <w:tr w:rsidR="00F90DC7" w:rsidRPr="00B75CF2" w14:paraId="0CDD6BEC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33B92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Feature #1</w:t>
            </w:r>
          </w:p>
          <w:p w14:paraId="14E31B33" w14:textId="03D28FD2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JavaScript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73B62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Description 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DFFDC" w14:textId="16052AE5" w:rsidR="00F90DC7" w:rsidRPr="00B75CF2" w:rsidRDefault="00F90DC7" w:rsidP="00F90DC7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      </w:t>
            </w:r>
            <w:r w:rsidR="00A84266">
              <w:rPr>
                <w:rFonts w:ascii="Arial" w:hAnsi="Arial" w:cs="Arial"/>
                <w:b/>
                <w:sz w:val="28"/>
                <w:szCs w:val="28"/>
              </w:rPr>
              <w:t>1</w:t>
            </w:r>
            <w:r w:rsidR="004762E4">
              <w:rPr>
                <w:rFonts w:ascii="Arial" w:hAnsi="Arial" w:cs="Arial"/>
                <w:b/>
                <w:sz w:val="28"/>
                <w:szCs w:val="28"/>
              </w:rPr>
              <w:t>5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/15</w:t>
            </w:r>
          </w:p>
        </w:tc>
      </w:tr>
      <w:tr w:rsidR="00F90DC7" w:rsidRPr="00B75CF2" w14:paraId="696E3887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1FDC6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1     /10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161E3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ind w:left="285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fessionalism and functionality (5)</w:t>
            </w:r>
          </w:p>
          <w:p w14:paraId="7544E37B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It works as designed with no errors </w:t>
            </w:r>
          </w:p>
          <w:p w14:paraId="6ED7D15A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Usability </w:t>
            </w:r>
          </w:p>
          <w:p w14:paraId="68876AA5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lastRenderedPageBreak/>
              <w:t xml:space="preserve">Labeling controls / Following proper naming conventions </w:t>
            </w:r>
          </w:p>
          <w:p w14:paraId="2E132D02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Commenting code descriptively (all files) </w:t>
            </w:r>
          </w:p>
          <w:p w14:paraId="30B2833D" w14:textId="77777777" w:rsidR="00F90DC7" w:rsidRPr="00B75CF2" w:rsidRDefault="00F90DC7" w:rsidP="00F90DC7">
            <w:pPr>
              <w:pStyle w:val="NoSpacing"/>
              <w:numPr>
                <w:ilvl w:val="0"/>
                <w:numId w:val="7"/>
              </w:numPr>
              <w:spacing w:line="256" w:lineRule="auto"/>
              <w:ind w:left="328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Robustness and efficiency (2)</w:t>
            </w:r>
          </w:p>
          <w:p w14:paraId="4B618903" w14:textId="77777777" w:rsidR="00F90DC7" w:rsidRPr="00B75CF2" w:rsidRDefault="00F90DC7" w:rsidP="00F90DC7">
            <w:pPr>
              <w:pStyle w:val="NoSpacing"/>
              <w:numPr>
                <w:ilvl w:val="1"/>
                <w:numId w:val="7"/>
              </w:numPr>
              <w:spacing w:line="256" w:lineRule="auto"/>
              <w:ind w:left="525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lear, efficient coding</w:t>
            </w:r>
          </w:p>
          <w:p w14:paraId="77D2075C" w14:textId="77777777" w:rsidR="00F90DC7" w:rsidRPr="00B75CF2" w:rsidRDefault="00F90DC7" w:rsidP="00F90DC7">
            <w:pPr>
              <w:pStyle w:val="NoSpacing"/>
              <w:numPr>
                <w:ilvl w:val="1"/>
                <w:numId w:val="7"/>
              </w:numPr>
              <w:spacing w:line="256" w:lineRule="auto"/>
              <w:ind w:left="561" w:hanging="319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perly structured and maintainable</w:t>
            </w:r>
          </w:p>
          <w:p w14:paraId="4F715B5E" w14:textId="77777777" w:rsidR="00F90DC7" w:rsidRPr="00B75CF2" w:rsidRDefault="00F90DC7" w:rsidP="00F90DC7">
            <w:pPr>
              <w:pStyle w:val="NoSpacing"/>
              <w:numPr>
                <w:ilvl w:val="0"/>
                <w:numId w:val="7"/>
              </w:numPr>
              <w:spacing w:line="256" w:lineRule="auto"/>
              <w:ind w:left="242" w:hanging="142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Dynamic / Interactive (3)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B043B" w14:textId="494CEFA5" w:rsidR="00F90DC7" w:rsidRPr="00B75CF2" w:rsidRDefault="004762E4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lastRenderedPageBreak/>
              <w:t>10</w:t>
            </w:r>
            <w:r w:rsidR="00A84266">
              <w:rPr>
                <w:rFonts w:ascii="Arial" w:hAnsi="Arial" w:cs="Arial"/>
                <w:b/>
                <w:sz w:val="28"/>
                <w:szCs w:val="28"/>
              </w:rPr>
              <w:t>/10</w:t>
            </w:r>
          </w:p>
        </w:tc>
      </w:tr>
      <w:tr w:rsidR="00F90DC7" w:rsidRPr="00B75CF2" w14:paraId="31366F63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B7EDD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2       /5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ECCBC" w14:textId="77777777" w:rsidR="00F90DC7" w:rsidRPr="00B75CF2" w:rsidRDefault="00F90DC7" w:rsidP="00F01203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Independent initiative (going beyond what has been covered in the course/program)</w:t>
            </w:r>
          </w:p>
          <w:p w14:paraId="42C12A14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  <w:p w14:paraId="07781CAF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  <w:p w14:paraId="25F109C4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73C7" w14:textId="35D43FF6" w:rsidR="00F90DC7" w:rsidRPr="00B75CF2" w:rsidRDefault="004762E4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4</w:t>
            </w:r>
            <w:r w:rsidR="00A84266">
              <w:rPr>
                <w:rFonts w:ascii="Arial" w:hAnsi="Arial" w:cs="Arial"/>
                <w:b/>
                <w:sz w:val="28"/>
                <w:szCs w:val="28"/>
              </w:rPr>
              <w:t>/5</w:t>
            </w:r>
          </w:p>
        </w:tc>
      </w:tr>
    </w:tbl>
    <w:p w14:paraId="43AEA076" w14:textId="5AE89441" w:rsidR="00D40E8F" w:rsidRPr="00B75CF2" w:rsidRDefault="00D40E8F" w:rsidP="00D40E8F">
      <w:pPr>
        <w:rPr>
          <w:rFonts w:ascii="Arial" w:hAnsi="Arial" w:cs="Arial"/>
          <w:b/>
          <w:sz w:val="28"/>
          <w:szCs w:val="28"/>
        </w:rPr>
      </w:pPr>
    </w:p>
    <w:p w14:paraId="091C1306" w14:textId="70B6BE50" w:rsidR="00D40E8F" w:rsidRPr="00B75CF2" w:rsidRDefault="00826159" w:rsidP="00D40E8F">
      <w:pPr>
        <w:pStyle w:val="NoSpacing"/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sz w:val="28"/>
          <w:szCs w:val="28"/>
        </w:rPr>
        <w:t>Comments</w:t>
      </w:r>
      <w:r w:rsidR="00CC3891" w:rsidRPr="00B75CF2">
        <w:rPr>
          <w:rFonts w:ascii="Arial" w:hAnsi="Arial" w:cs="Arial"/>
          <w:sz w:val="28"/>
          <w:szCs w:val="28"/>
        </w:rPr>
        <w:t>:</w:t>
      </w:r>
    </w:p>
    <w:p w14:paraId="2DAFF435" w14:textId="52385385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00EC78B1" w14:textId="75D64C73" w:rsidR="00587771" w:rsidRDefault="00797DC3" w:rsidP="00797DC3">
      <w:pPr>
        <w:pStyle w:val="NoSpacing"/>
        <w:numPr>
          <w:ilvl w:val="0"/>
          <w:numId w:val="19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ill be adding more javascipt validation to make things more interactive.</w:t>
      </w:r>
    </w:p>
    <w:p w14:paraId="3A3C9448" w14:textId="2A121CFD" w:rsidR="00797DC3" w:rsidRDefault="00797DC3" w:rsidP="00797DC3">
      <w:pPr>
        <w:pStyle w:val="NoSpacing"/>
        <w:numPr>
          <w:ilvl w:val="0"/>
          <w:numId w:val="19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re are some parts of the pages which can be improved and I will work on those.</w:t>
      </w:r>
    </w:p>
    <w:p w14:paraId="05460019" w14:textId="451457D3" w:rsidR="00797DC3" w:rsidRPr="00797DC3" w:rsidRDefault="00797DC3" w:rsidP="00797DC3">
      <w:pPr>
        <w:pStyle w:val="NoSpacing"/>
        <w:numPr>
          <w:ilvl w:val="0"/>
          <w:numId w:val="19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 website structure can be little bit better.</w:t>
      </w:r>
    </w:p>
    <w:p w14:paraId="7B26DC73" w14:textId="1CE41181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sectPr w:rsidR="00CC3891" w:rsidRPr="00B75C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6088F"/>
    <w:multiLevelType w:val="hybridMultilevel"/>
    <w:tmpl w:val="15BE6A6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41DE6"/>
    <w:multiLevelType w:val="hybridMultilevel"/>
    <w:tmpl w:val="D1FC4AB6"/>
    <w:lvl w:ilvl="0" w:tplc="CFAECD92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52" w:hanging="360"/>
      </w:pPr>
    </w:lvl>
    <w:lvl w:ilvl="2" w:tplc="4009001B" w:tentative="1">
      <w:start w:val="1"/>
      <w:numFmt w:val="lowerRoman"/>
      <w:lvlText w:val="%3."/>
      <w:lvlJc w:val="right"/>
      <w:pPr>
        <w:ind w:left="1872" w:hanging="180"/>
      </w:pPr>
    </w:lvl>
    <w:lvl w:ilvl="3" w:tplc="4009000F" w:tentative="1">
      <w:start w:val="1"/>
      <w:numFmt w:val="decimal"/>
      <w:lvlText w:val="%4."/>
      <w:lvlJc w:val="left"/>
      <w:pPr>
        <w:ind w:left="2592" w:hanging="360"/>
      </w:pPr>
    </w:lvl>
    <w:lvl w:ilvl="4" w:tplc="40090019" w:tentative="1">
      <w:start w:val="1"/>
      <w:numFmt w:val="lowerLetter"/>
      <w:lvlText w:val="%5."/>
      <w:lvlJc w:val="left"/>
      <w:pPr>
        <w:ind w:left="3312" w:hanging="360"/>
      </w:pPr>
    </w:lvl>
    <w:lvl w:ilvl="5" w:tplc="4009001B" w:tentative="1">
      <w:start w:val="1"/>
      <w:numFmt w:val="lowerRoman"/>
      <w:lvlText w:val="%6."/>
      <w:lvlJc w:val="right"/>
      <w:pPr>
        <w:ind w:left="4032" w:hanging="180"/>
      </w:pPr>
    </w:lvl>
    <w:lvl w:ilvl="6" w:tplc="4009000F" w:tentative="1">
      <w:start w:val="1"/>
      <w:numFmt w:val="decimal"/>
      <w:lvlText w:val="%7."/>
      <w:lvlJc w:val="left"/>
      <w:pPr>
        <w:ind w:left="4752" w:hanging="360"/>
      </w:pPr>
    </w:lvl>
    <w:lvl w:ilvl="7" w:tplc="40090019" w:tentative="1">
      <w:start w:val="1"/>
      <w:numFmt w:val="lowerLetter"/>
      <w:lvlText w:val="%8."/>
      <w:lvlJc w:val="left"/>
      <w:pPr>
        <w:ind w:left="5472" w:hanging="360"/>
      </w:pPr>
    </w:lvl>
    <w:lvl w:ilvl="8" w:tplc="40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" w15:restartNumberingAfterBreak="0">
    <w:nsid w:val="03D3604C"/>
    <w:multiLevelType w:val="hybridMultilevel"/>
    <w:tmpl w:val="E6D65514"/>
    <w:lvl w:ilvl="0" w:tplc="10090001">
      <w:start w:val="1"/>
      <w:numFmt w:val="bullet"/>
      <w:lvlText w:val=""/>
      <w:lvlJc w:val="left"/>
      <w:pPr>
        <w:ind w:left="-156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-8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-1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</w:abstractNum>
  <w:abstractNum w:abstractNumId="3" w15:restartNumberingAfterBreak="0">
    <w:nsid w:val="07F6074B"/>
    <w:multiLevelType w:val="hybridMultilevel"/>
    <w:tmpl w:val="8A6A94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E517F2"/>
    <w:multiLevelType w:val="hybridMultilevel"/>
    <w:tmpl w:val="B680FE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3B15E5"/>
    <w:multiLevelType w:val="hybridMultilevel"/>
    <w:tmpl w:val="6272129A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C428B9"/>
    <w:multiLevelType w:val="hybridMultilevel"/>
    <w:tmpl w:val="F02C90B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91886"/>
    <w:multiLevelType w:val="hybridMultilevel"/>
    <w:tmpl w:val="40F214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DB0DB1"/>
    <w:multiLevelType w:val="hybridMultilevel"/>
    <w:tmpl w:val="AA26DD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E820D5"/>
    <w:multiLevelType w:val="hybridMultilevel"/>
    <w:tmpl w:val="ACC8E0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2053B3"/>
    <w:multiLevelType w:val="hybridMultilevel"/>
    <w:tmpl w:val="95D6D456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1D280F"/>
    <w:multiLevelType w:val="hybridMultilevel"/>
    <w:tmpl w:val="ED4E58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CC652C"/>
    <w:multiLevelType w:val="hybridMultilevel"/>
    <w:tmpl w:val="ED4E58A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206EC2"/>
    <w:multiLevelType w:val="multilevel"/>
    <w:tmpl w:val="A1AA9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CBD2022"/>
    <w:multiLevelType w:val="hybridMultilevel"/>
    <w:tmpl w:val="8A6A94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381ED7"/>
    <w:multiLevelType w:val="hybridMultilevel"/>
    <w:tmpl w:val="8B3CECD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DF4437A"/>
    <w:multiLevelType w:val="hybridMultilevel"/>
    <w:tmpl w:val="CC18699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1441377">
    <w:abstractNumId w:val="2"/>
  </w:num>
  <w:num w:numId="2" w16cid:durableId="1021202894">
    <w:abstractNumId w:val="8"/>
  </w:num>
  <w:num w:numId="3" w16cid:durableId="1339306775">
    <w:abstractNumId w:val="4"/>
  </w:num>
  <w:num w:numId="4" w16cid:durableId="1135562473">
    <w:abstractNumId w:val="10"/>
  </w:num>
  <w:num w:numId="5" w16cid:durableId="1778987316">
    <w:abstractNumId w:val="16"/>
  </w:num>
  <w:num w:numId="6" w16cid:durableId="2134516673">
    <w:abstractNumId w:val="5"/>
  </w:num>
  <w:num w:numId="7" w16cid:durableId="1931692837">
    <w:abstractNumId w:val="9"/>
  </w:num>
  <w:num w:numId="8" w16cid:durableId="2063826186">
    <w:abstractNumId w:val="15"/>
  </w:num>
  <w:num w:numId="9" w16cid:durableId="1834836899">
    <w:abstractNumId w:val="7"/>
  </w:num>
  <w:num w:numId="10" w16cid:durableId="1948344306">
    <w:abstractNumId w:val="6"/>
  </w:num>
  <w:num w:numId="11" w16cid:durableId="80951585">
    <w:abstractNumId w:val="0"/>
  </w:num>
  <w:num w:numId="12" w16cid:durableId="284892703">
    <w:abstractNumId w:val="7"/>
  </w:num>
  <w:num w:numId="13" w16cid:durableId="1007749897">
    <w:abstractNumId w:val="9"/>
  </w:num>
  <w:num w:numId="14" w16cid:durableId="917251532">
    <w:abstractNumId w:val="13"/>
  </w:num>
  <w:num w:numId="15" w16cid:durableId="40176309">
    <w:abstractNumId w:val="12"/>
  </w:num>
  <w:num w:numId="16" w16cid:durableId="1824278145">
    <w:abstractNumId w:val="3"/>
  </w:num>
  <w:num w:numId="17" w16cid:durableId="1990791178">
    <w:abstractNumId w:val="14"/>
  </w:num>
  <w:num w:numId="18" w16cid:durableId="325548146">
    <w:abstractNumId w:val="11"/>
  </w:num>
  <w:num w:numId="19" w16cid:durableId="11394973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UwNjIxMzYysjRS0lEKTi0uzszPAykwrgUAXZzHhiwAAAA="/>
  </w:docVars>
  <w:rsids>
    <w:rsidRoot w:val="00D40E8F"/>
    <w:rsid w:val="00055274"/>
    <w:rsid w:val="00107613"/>
    <w:rsid w:val="00127F67"/>
    <w:rsid w:val="00167958"/>
    <w:rsid w:val="001A28E4"/>
    <w:rsid w:val="00252008"/>
    <w:rsid w:val="00254821"/>
    <w:rsid w:val="003163A8"/>
    <w:rsid w:val="003D3A6A"/>
    <w:rsid w:val="004762E4"/>
    <w:rsid w:val="00485345"/>
    <w:rsid w:val="0050648B"/>
    <w:rsid w:val="00512FD7"/>
    <w:rsid w:val="00533B6F"/>
    <w:rsid w:val="00587771"/>
    <w:rsid w:val="005C3D91"/>
    <w:rsid w:val="007343A4"/>
    <w:rsid w:val="00752450"/>
    <w:rsid w:val="00797DC3"/>
    <w:rsid w:val="00826159"/>
    <w:rsid w:val="008B6028"/>
    <w:rsid w:val="009216BB"/>
    <w:rsid w:val="00942F12"/>
    <w:rsid w:val="009527FB"/>
    <w:rsid w:val="00A84266"/>
    <w:rsid w:val="00A97187"/>
    <w:rsid w:val="00AA0B71"/>
    <w:rsid w:val="00AB6B3A"/>
    <w:rsid w:val="00B3073E"/>
    <w:rsid w:val="00B53800"/>
    <w:rsid w:val="00B75CF2"/>
    <w:rsid w:val="00BF3B6D"/>
    <w:rsid w:val="00C32DA4"/>
    <w:rsid w:val="00CC3891"/>
    <w:rsid w:val="00D36E99"/>
    <w:rsid w:val="00D40E8F"/>
    <w:rsid w:val="00D67E1A"/>
    <w:rsid w:val="00DA5F24"/>
    <w:rsid w:val="00DF5771"/>
    <w:rsid w:val="00E47B9B"/>
    <w:rsid w:val="00EB4F91"/>
    <w:rsid w:val="00ED73CF"/>
    <w:rsid w:val="00EF175D"/>
    <w:rsid w:val="00F03FA5"/>
    <w:rsid w:val="00F15ED1"/>
    <w:rsid w:val="00F90DC7"/>
    <w:rsid w:val="00FA3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6484B"/>
  <w15:chartTrackingRefBased/>
  <w15:docId w15:val="{E75E24F6-553B-4F60-88F2-7097ADA32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D73C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D40E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NoSpacing">
    <w:name w:val="No Spacing"/>
    <w:uiPriority w:val="1"/>
    <w:qFormat/>
    <w:rsid w:val="00D40E8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40E8F"/>
    <w:pPr>
      <w:ind w:left="720"/>
      <w:contextualSpacing/>
    </w:pPr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D73CF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customStyle="1" w:styleId="clearfix">
    <w:name w:val="clearfix"/>
    <w:basedOn w:val="Normal"/>
    <w:rsid w:val="00ED73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ally-sr-only">
    <w:name w:val="ally-sr-only"/>
    <w:basedOn w:val="DefaultParagraphFont"/>
    <w:rsid w:val="00ED73CF"/>
  </w:style>
  <w:style w:type="character" w:customStyle="1" w:styleId="contextmenucontainer">
    <w:name w:val="contextmenucontainer"/>
    <w:basedOn w:val="DefaultParagraphFont"/>
    <w:rsid w:val="00ED73CF"/>
  </w:style>
  <w:style w:type="character" w:styleId="Strong">
    <w:name w:val="Strong"/>
    <w:basedOn w:val="DefaultParagraphFont"/>
    <w:uiPriority w:val="22"/>
    <w:qFormat/>
    <w:rsid w:val="00ED73CF"/>
    <w:rPr>
      <w:b/>
      <w:bCs/>
    </w:rPr>
  </w:style>
  <w:style w:type="character" w:styleId="Hyperlink">
    <w:name w:val="Hyperlink"/>
    <w:basedOn w:val="DefaultParagraphFont"/>
    <w:uiPriority w:val="99"/>
    <w:unhideWhenUsed/>
    <w:rsid w:val="00EB4F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4F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5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8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315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75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8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8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95182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92110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326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44225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39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3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5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2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02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2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06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13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2023-Fall-ITC-5103-0NC/final-project-official-srv-modak/blob/main/Html/booking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2023-Fall-ITC-5103-0NC/final-project-official-srv-modak/blob/main/Html/login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2023-Fall-ITC-5103-0NC/final-project-official-srv-modak/blob/main/Html/signup.html" TargetMode="External"/><Relationship Id="rId5" Type="http://schemas.openxmlformats.org/officeDocument/2006/relationships/hyperlink" Target="https://github.com/2023-Fall-ITC-5103-0NC/final-project-official-srv-modak/blob/main/Html/home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3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yathaya</dc:creator>
  <cp:keywords/>
  <dc:description/>
  <cp:lastModifiedBy>Sourav Modak</cp:lastModifiedBy>
  <cp:revision>12</cp:revision>
  <dcterms:created xsi:type="dcterms:W3CDTF">2021-09-06T17:40:00Z</dcterms:created>
  <dcterms:modified xsi:type="dcterms:W3CDTF">2023-11-25T04:04:00Z</dcterms:modified>
</cp:coreProperties>
</file>